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Namibia</w:t>
      </w:r>
      <w:r>
        <w:t xml:space="preserve"> </w:t>
      </w:r>
      <w:r>
        <w:t xml:space="preserve">2013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NM13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9573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6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09, hv210, hv212, hv227, hv243a, hv243b, hv244, hv246, hv247, hv253, sh110g, sh110h, sh110i, sh110k, sh110l, sh110n, sh110o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crowave</w:t>
            </w:r>
          </w:p>
        </w:tc>
      </w:tr>
      <w:tr>
        <w:trPr>
          <w:trHeight w:val="61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uter/laptop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uter/lapto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crowave</w:t>
            </w:r>
          </w:p>
        </w:tc>
      </w:tr>
      <w:tr>
        <w:trPr>
          <w:trHeight w:val="61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uter/lapto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crowave</w:t>
            </w:r>
          </w:p>
        </w:tc>
      </w:tr>
      <w:tr>
        <w:trPr>
          <w:trHeight w:val="61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crowave</w:t>
            </w:r>
          </w:p>
        </w:tc>
      </w:tr>
      <w:tr>
        <w:trPr>
          <w:trHeight w:val="61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crowave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uter/lapto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crowave</w:t>
            </w:r>
          </w:p>
        </w:tc>
      </w:tr>
      <w:tr>
        <w:trPr>
          <w:trHeight w:val="61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crowave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crowa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</w:tr>
      <w:tr>
        <w:trPr>
          <w:trHeight w:val="619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5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crowave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48.5% (1/yes)</w:t>
            </w:r>
          </w:p>
        </w:tc>
      </w:tr>
      <w:tr>
        <w:trPr>
          <w:trHeight w:val="61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41.6% (1/yes)</w:t>
            </w:r>
          </w:p>
        </w:tc>
      </w:tr>
      <w:tr>
        <w:trPr>
          <w:trHeight w:val="6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7.2% (1/yes)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43.7% (1/yes)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0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uter/lapto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8.8% (1/yes)</w:t>
            </w:r>
          </w:p>
        </w:tc>
      </w:tr>
      <w:tr>
        <w:trPr>
          <w:trHeight w:val="6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3.6% (1/yes)</w:t>
            </w:r>
          </w:p>
        </w:tc>
      </w:tr>
      <w:tr>
        <w:trPr>
          <w:trHeight w:val="61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0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46.8% (1/yes)</w:t>
            </w:r>
          </w:p>
        </w:tc>
      </w:tr>
      <w:tr>
        <w:trPr>
          <w:trHeight w:val="61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0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crowa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3.9% (1/yes)</w:t>
            </w:r>
          </w:p>
        </w:tc>
      </w:tr>
      <w:tr>
        <w:trPr>
          <w:trHeight w:val="124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60.2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38.9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.5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0.5%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crowav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0</w:t>
            </w:r>
          </w:p>
        </w:tc>
      </w:tr>
      <w:tr>
        <w:trPr>
          <w:trHeight w:val="56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0</w:t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98</w:t>
            </w:r>
          </w:p>
        </w:tc>
      </w:tr>
      <w:tr>
        <w:trPr>
          <w:trHeight w:val="56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51</w:t>
            </w:r>
          </w:p>
        </w:tc>
      </w:tr>
      <w:tr>
        <w:trPr>
          <w:trHeight w:val="56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71</w:t>
            </w:r>
          </w:p>
        </w:tc>
      </w:tr>
      <w:tr>
        <w:trPr>
          <w:trHeight w:val="569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6" w:hRule="auto"/>
        </w:trPr>
        body2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04 (95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 (2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0.5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96 (9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.1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7 (9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.0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59 (8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 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0.9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4 (8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1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.7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870 (91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4  (5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 (2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0.9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04 (95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 (4.3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96 (9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 (7.9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7 (9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 (9.3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59 (8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8 (10.9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4 (8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16.8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870 (91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8  (9.0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1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 (5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2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4 (41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7 (29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8 (19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2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7 (5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 (1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1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1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1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 (5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5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  (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1 (2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 (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74 (5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7  (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4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2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 (3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2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7  (7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03 (16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0 (6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77 (47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90 (15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1  (7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9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0 (58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0 (40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.0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7 (8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 (1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.6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74 (8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1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2.3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 (8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4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 (9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2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23 (77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7 (20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2.1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Namibia 2013</dc:title>
  <dc:creator/>
  <cp:keywords/>
  <dcterms:created xsi:type="dcterms:W3CDTF">2024-07-23T12:13:19Z</dcterms:created>
  <dcterms:modified xsi:type="dcterms:W3CDTF">2024-07-23T12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